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1150" w:rsidRPr="00A415CE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одаток 1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 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Нормативи визначення найстаріших дерев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9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5668"/>
        <w:gridCol w:w="3115"/>
      </w:tblGrid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№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BC57D8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Вид дерев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b/>
                <w:sz w:val="20"/>
                <w:szCs w:val="20"/>
              </w:rPr>
              <w:t>Мінімальна довжина окружності стовбура, виміряна на висоті 1,3 метри, см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Бузина червона, тис ягідний, ялівець звичайний, крушина ламка, обліпиха звичайна, жостір проносний, бруслин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узина чорна, черемха звичайна, вишня дика (черешня), глід, яблуня, горобина, ліщина звичайна, 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Груша, клен польовий, верба козяч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1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ереза повисла, береза пухнаста, граб звичайний, вільха сіра, горіх, осика, в’яз шорсткий, берест, в’яз гладкий, верба </w:t>
            </w:r>
            <w:proofErr w:type="spellStart"/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п’ятитичинкова</w:t>
            </w:r>
            <w:proofErr w:type="spellEnd"/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Ясен звичайний, ялиця біла, явір, клен гостролистий, модрина, вільха чорна, сосна чорна, сосна звичайна, ялина європейська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25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 xml:space="preserve">Бук європейський, дуб скельний, дуб звичайний, липа </w:t>
            </w:r>
            <w:proofErr w:type="spellStart"/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серцелиста</w:t>
            </w:r>
            <w:proofErr w:type="spellEnd"/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00</w:t>
            </w:r>
          </w:p>
        </w:tc>
      </w:tr>
      <w:tr w:rsidR="00BA1150" w:rsidRPr="003070F4" w:rsidTr="00AB6B9A">
        <w:tc>
          <w:tcPr>
            <w:tcW w:w="562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668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Інші види</w:t>
            </w:r>
          </w:p>
        </w:tc>
        <w:tc>
          <w:tcPr>
            <w:tcW w:w="3115" w:type="dxa"/>
            <w:vAlign w:val="center"/>
          </w:tcPr>
          <w:p w:rsidR="00BA1150" w:rsidRPr="003070F4" w:rsidRDefault="00BA1150" w:rsidP="00AB6B9A">
            <w:pPr>
              <w:tabs>
                <w:tab w:val="left" w:pos="851"/>
              </w:tabs>
              <w:ind w:left="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070F4">
              <w:rPr>
                <w:rFonts w:ascii="Times New Roman" w:hAnsi="Times New Roman" w:cs="Times New Roman"/>
                <w:sz w:val="20"/>
                <w:szCs w:val="20"/>
              </w:rPr>
              <w:t>350</w:t>
            </w:r>
          </w:p>
        </w:tc>
      </w:tr>
    </w:tbl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i/>
          <w:sz w:val="28"/>
          <w:szCs w:val="28"/>
        </w:rPr>
      </w:pPr>
    </w:p>
    <w:p w:rsidR="00BA1150" w:rsidRDefault="00BA1150">
      <w:pPr>
        <w:rPr>
          <w:rFonts w:ascii="Times New Roman" w:hAnsi="Times New Roman" w:cs="Times New Roman"/>
          <w:sz w:val="28"/>
          <w:szCs w:val="28"/>
        </w:rPr>
      </w:pPr>
    </w:p>
    <w:p w:rsidR="00B91CED" w:rsidRDefault="00BA1150" w:rsidP="00BA11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BA1150" w:rsidRDefault="00BA1150" w:rsidP="00B91CED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both"/>
        <w:rPr>
          <w:rFonts w:ascii="Times New Roman" w:hAnsi="Times New Roman" w:cs="Times New Roman"/>
          <w:sz w:val="28"/>
          <w:szCs w:val="28"/>
        </w:rPr>
        <w:sectPr w:rsidR="00BA1150" w:rsidSect="00AB6B9A">
          <w:headerReference w:type="default" r:id="rId10"/>
          <w:headerReference w:type="first" r:id="rId11"/>
          <w:pgSz w:w="11906" w:h="16838"/>
          <w:pgMar w:top="425" w:right="567" w:bottom="1418" w:left="1701" w:header="425" w:footer="709" w:gutter="0"/>
          <w:pgNumType w:start="1"/>
          <w:cols w:space="720"/>
          <w:titlePg/>
          <w:docGrid w:linePitch="299"/>
        </w:sectPr>
      </w:pP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lastRenderedPageBreak/>
        <w:t xml:space="preserve">Додаток </w:t>
      </w:r>
      <w:r w:rsidR="00BA1150" w:rsidRPr="00A415CE">
        <w:rPr>
          <w:rFonts w:ascii="Times New Roman" w:hAnsi="Times New Roman" w:cs="Times New Roman"/>
          <w:sz w:val="16"/>
          <w:szCs w:val="16"/>
        </w:rPr>
        <w:t>2</w:t>
      </w: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</w:p>
    <w:p w:rsidR="00C479AB" w:rsidRPr="00A415CE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ля збереження біоріз</w:t>
      </w:r>
      <w:r w:rsidR="001F79E1" w:rsidRPr="00A415CE">
        <w:rPr>
          <w:rFonts w:ascii="Times New Roman" w:hAnsi="Times New Roman" w:cs="Times New Roman"/>
          <w:sz w:val="16"/>
          <w:szCs w:val="16"/>
        </w:rPr>
        <w:t>номаніття у</w:t>
      </w:r>
      <w:r w:rsidRPr="00A415CE">
        <w:rPr>
          <w:rFonts w:ascii="Times New Roman" w:hAnsi="Times New Roman" w:cs="Times New Roman"/>
          <w:sz w:val="16"/>
          <w:szCs w:val="16"/>
        </w:rPr>
        <w:t xml:space="preserve"> лісах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057"/>
        <w:jc w:val="both"/>
        <w:rPr>
          <w:rFonts w:ascii="Times New Roman" w:hAnsi="Times New Roman" w:cs="Times New Roman"/>
          <w:sz w:val="16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0915"/>
        </w:tabs>
        <w:spacing w:after="0"/>
        <w:jc w:val="center"/>
        <w:rPr>
          <w:rFonts w:ascii="Times New Roman" w:hAnsi="Times New Roman" w:cs="Times New Roman"/>
          <w:sz w:val="24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10915"/>
        </w:tabs>
        <w:spacing w:after="0"/>
        <w:jc w:val="center"/>
        <w:rPr>
          <w:rFonts w:ascii="Times New Roman" w:hAnsi="Times New Roman" w:cs="Times New Roman"/>
          <w:b/>
          <w:sz w:val="16"/>
          <w:szCs w:val="28"/>
        </w:rPr>
      </w:pPr>
      <w:r w:rsidRPr="007B248D">
        <w:rPr>
          <w:rFonts w:ascii="Times New Roman" w:hAnsi="Times New Roman" w:cs="Times New Roman"/>
          <w:b/>
          <w:sz w:val="28"/>
          <w:szCs w:val="28"/>
        </w:rPr>
        <w:t>Мінімальні вимоги до охоронних зон щодо окремих об’єктів Червоної книги України</w:t>
      </w:r>
    </w:p>
    <w:p w:rsidR="00C479AB" w:rsidRPr="007B248D" w:rsidRDefault="00C479AB" w:rsidP="00C479AB">
      <w:pPr>
        <w:tabs>
          <w:tab w:val="left" w:pos="851"/>
        </w:tabs>
        <w:ind w:firstLine="567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15281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90"/>
        <w:gridCol w:w="1984"/>
        <w:gridCol w:w="1985"/>
        <w:gridCol w:w="4252"/>
        <w:gridCol w:w="3686"/>
        <w:gridCol w:w="1984"/>
      </w:tblGrid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Наукова назва виду (видів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Тривіальна назва виду (видів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EE1F40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Об’єкт включення до охоронної зони (місце зростання, гніздо, сховище)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8D644A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Конфігурація</w:t>
            </w:r>
            <w:r w:rsidR="008D644A" w:rsidRPr="008D644A">
              <w:rPr>
                <w:rFonts w:ascii="Times New Roman" w:hAnsi="Times New Roman" w:cs="Times New Roman"/>
                <w:b/>
                <w:sz w:val="18"/>
                <w:szCs w:val="20"/>
                <w:lang w:val="ru-RU"/>
              </w:rPr>
              <w:t xml:space="preserve"> (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форма)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та 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розмір (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площа</w:t>
            </w:r>
            <w:r w:rsidR="008D644A">
              <w:rPr>
                <w:rFonts w:ascii="Times New Roman" w:hAnsi="Times New Roman" w:cs="Times New Roman"/>
                <w:b/>
                <w:sz w:val="18"/>
                <w:szCs w:val="20"/>
              </w:rPr>
              <w:t>)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 охоронної зони (колова, по межах природного оселища (біотопу)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Режим охорони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jc w:val="center"/>
              <w:rPr>
                <w:rFonts w:ascii="Times New Roman" w:hAnsi="Times New Roman" w:cs="Times New Roman"/>
                <w:b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  <w:b/>
                <w:sz w:val="18"/>
                <w:szCs w:val="20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  <w:b/>
                <w:sz w:val="18"/>
                <w:szCs w:val="20"/>
              </w:rPr>
              <w:t>охоронної зони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sseria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dr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aut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ссер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1F2E37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0"/>
                <w:id w:val="-1614819412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1F2E37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1"/>
                <w:id w:val="1949421259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seudantho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lock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c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есправжньоотруй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сoni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siocarp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ch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áy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коніт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пушеноплод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emo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x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uz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немона розлог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sple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adiantum-nigrum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сплен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ор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straga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sy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Астрагал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ерстистоквіт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perz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lag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n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ran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r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ранець звичай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Bet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ov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averuch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Берез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ло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3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усіх лісогосподарських заходів, окрім таких, що направлені на вилучення конкурентної рослинності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t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mi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ran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еза низ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усіх лісогосподарських заходів, окрім таких, що направлені на вилучення конкурентної рослинності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j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j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estiv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 літні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uonym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e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руслина карли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lboco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sicolo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Ker-Gaw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ren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рандуш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різнокольор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yring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osika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Бузо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хіднокарпатськ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maso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uc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ликоквіт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ongif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s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довг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phal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b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т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ерво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ppo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рба лапланд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arke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Willd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Верб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тарке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зміни гідрологічного режиму.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Sal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yrtill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ерба чорнич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ph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neo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овчі ягоди пахучі, боров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ott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nidus-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v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івка звичай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don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рицвіт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ultifid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.G.Gm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p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гаторозділь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rginia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ргін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un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місяце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trych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tricariifo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A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au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ö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W. D. J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o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онян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омашколис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oody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p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удайєр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повзуч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Delphi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ельфіній висо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elphi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g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isju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ельфіній Сергія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mpan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pat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g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звоники карпатсь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изначається індивідуаль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mplan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плюсну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eiller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ouy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Цейлер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phasiast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istachy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rs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lub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иц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иколос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rythron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dens-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n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Еритрон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обачий зуб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g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athac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alis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іроч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хлуваті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acocephal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yshi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мієголовни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юйш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, 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ch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rpur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d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ець пурпур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ist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rd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ині сльоз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рцелисті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List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v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R.Br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і сльози яйцеподібн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yprepe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lceo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ині черевички справжн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ncarn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ь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'ясочервоні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'ясочервони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c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ьки плямисті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плямист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j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i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P. F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n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ummerhaye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озульки травневі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равнев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acty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uchs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uc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o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озульки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укс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альчатокорін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укс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rallorh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rifid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ât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альковець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ичінадріза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i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pil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вила волос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ens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ováková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ydl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ілува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ant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crophy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hr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дрібн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lebori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ant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емерникоподіб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хвойних насаджень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ac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trorub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ff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n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ul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уч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емно-черво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adio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enu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.Bie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сарики тон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i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rtago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ілія ліс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un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diviv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унар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оживаюч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hes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bracteat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Льонолисник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зприквітни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f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c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юбка дволи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nth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loranth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s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i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Люб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еленоквітков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alax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nophyllo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алакси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одно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La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l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aci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одрина поль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ирубування особин. 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pipog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phyll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w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адбород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ез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rciss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gustifoli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r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арцис вузькол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ottianth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cul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lecht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Неотіант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птурува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unnesc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i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ріюч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mbros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st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сока затін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obu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улястоподіб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agin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aus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сока піхв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r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ordorriz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hrh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Осо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нкокореневин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netic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ники боров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ibir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вники сибірські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лісорозведення та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Gal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iv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сніжник білосніж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lanth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wesi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 f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сніж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ельвез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ycopo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noti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аун річ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lagine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vet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ring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ауно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швейца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nacampt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R.M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tem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ch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лодоріжк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 (Зозулинець болотний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rophu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rnal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анник весня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os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intermed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yn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осичка середня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nt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oppe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гі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the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ikst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ру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itilla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eleag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Рябчик шах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curige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lega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nčić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ssen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куригер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тон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opol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carniol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acq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Скопол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карніолій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суцільних рубок та кінцевог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рийому поступових рубок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Pulsati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ten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н розкри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ulsatil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ratens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Со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рніюч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. 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embr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сна кедрова європей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oronic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ungaric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iechen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i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угайник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угор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pira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l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lock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аволга польсь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ax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cc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ис ягід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uli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quercetor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lo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oz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юльпан дібров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1F2E37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2"/>
                <w:id w:val="-1466886061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виду протягом 30-ти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s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іалка біл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i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oo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Jank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Фіалка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жоя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 xml:space="preserve">Заборона лісорозведення та лісовідновлення, заборона суцільних рубок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Chamaedaphn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alyc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ench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Хамедафн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чаш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, 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l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sin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Цибуля ведмеж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, заборона створення лісових культур з хвойних видів дере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athy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n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ohlf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ина ряб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суцільних рубок та кінцевого прийому поступових рубок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c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uffelia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r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Шафра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йфелів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c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eticula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E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da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афран сітча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, дозволяється використання ділянки у якості сінокосу та пасовищ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euchzer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lust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ейxцер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олот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dicu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sceptrum-carolinum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олудивник королівсь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зміни гідрологічного режиму. Рекомендується сінокосіння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Jurin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yan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L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ch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Юрине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волошк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axi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rn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L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Ясен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оцвіт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проведення будь-яких видів рубок в угрупованнях з переважанням у деревостані чи підліску зазначених видів, окрім рубок, направлених на вибірку конкурентних ви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гибель усіх особин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arcosom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lobos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chmide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Rehm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Саркосом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уля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lastRenderedPageBreak/>
              <w:t>Agaric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tabular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c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ечериця таблитча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imacel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teppico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erov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S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ass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імацел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степ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5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, якщо 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hyllopor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elletieri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é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pud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rou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Qué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ілопор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рожево-золотис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lavariadelph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istillar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)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onk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лаваріадельф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вкачиков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Amylocyst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apponic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omell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ondarts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inger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Амилоцисті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лапландський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omph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lava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: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мф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улавоподіб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rifo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frondos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ick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: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рифол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стуват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ici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oralloide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a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риц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оралоподіб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icium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erinace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ерицій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їжаковий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orpolomops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alyptriform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erk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esinsky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орполомопси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ковпакоподіб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Колова, радіусом не менше 100 м. У </w:t>
            </w:r>
            <w:r w:rsidR="00364AEF">
              <w:rPr>
                <w:rFonts w:ascii="Times New Roman" w:hAnsi="Times New Roman" w:cs="Times New Roman"/>
                <w:sz w:val="18"/>
                <w:szCs w:val="20"/>
              </w:rPr>
              <w:t>разі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якщо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біотоп займає меншу площу - 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1F2E37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18"/>
                  <w:szCs w:val="20"/>
                </w:rPr>
                <w:tag w:val="goog_rdk_23"/>
                <w:id w:val="2027203517"/>
              </w:sdtPr>
              <w:sdtEndPr/>
              <w:sdtContent/>
            </w:sdt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Відсутність плодових </w:t>
            </w:r>
            <w:r w:rsidR="00C479AB"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тіл впродовж 3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lastRenderedPageBreak/>
              <w:t>Kavini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albovirid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orga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ilb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 &amp;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dington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він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біло-зелена</w:t>
            </w:r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Bovist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aludos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v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орхавка болотян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Lycoperdon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mammaeforme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ощовик соскоподіб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hellorini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herculea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reisel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Фелорин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Геркулесо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icipe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rhizophi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J.L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Zhou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&amp; B.K.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u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молоніг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енелюб-ний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лісорозведення та лісовідновлен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Polypor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umbellatu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 (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Grifol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umbellata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.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ilát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рутовик зонтич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i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Sparassis</w:t>
            </w:r>
            <w:proofErr w:type="spellEnd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i/>
                <w:sz w:val="18"/>
                <w:szCs w:val="20"/>
              </w:rPr>
              <w:t>crisp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(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Wulfe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)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сточн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кучеряв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зрост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всі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плодових тіл впродовж 10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Drobac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anatic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Дробаці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анатськ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перебув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протягом як мінімум 15 років, що підтверджується результатами як мінімум трьох польових досліджень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Oxychi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kobelti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rulin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errulat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ondru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ielz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ксихілюс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бельт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еруліна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зубчаста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хондруля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ільца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ісцеперебува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 межах біотопу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особин протягом як мінімум 15 років, що підтверджується результатами як мінімум трьох польових досліджень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atale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eucorodi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сар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березня до черв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550979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Відсутність доказів використання поселення/гнізда протягом трьох років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legadi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inell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ровай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березня до черв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vespert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ібч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ніальне поселення або 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 у період від квітня до липня включно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iconi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igr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Чорний лелек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середини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cepha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langul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голь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1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аборона будь-яких лісогосподарських заходів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ndion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liaet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коп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v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lv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уліка руд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31 сер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Milv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migran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Шуліка чорн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ccipiter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revipe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Яструб коротконог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te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ruf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анюк степ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irca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allic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Змієїд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ieraa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nnat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рел-карл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lang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орлик велик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31 сер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3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omarin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ідорлик мал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ез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eliac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Могильни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ютого до 3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quil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hrysaeto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еркут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липня, постійна заборона будь-яких лісогосподарських заходів тій частині охоронної зони, яка розташовується ближче 3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Haliaeet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lbicill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Орлан-білохвіст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 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eregrin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апсан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ічня до 31 ли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alc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aumanni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Боривітер степов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квітня до 31 липня, постійна заборона будь-яких лісогосподарських заходів тій частині охоронної зони, яка розташовується ближче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Tetra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ogall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Lyru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tetrix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лушець, тетеру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Токовище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березня до 30 червня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r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Журавель сір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Columba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oena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олуб-синяк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4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квітня до 31 сер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bo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bubo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Пугач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5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січ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серпня, постійна заборона будь-яких лісогосподарських заходів тій частині охоронної зони, яка розташовується ближче 2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Aegolius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funereu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ич волохатий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січ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Glaucidium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passerinum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ичик-горобець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St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uralensis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ва довгохвос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липня, 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-//-</w:t>
            </w:r>
          </w:p>
        </w:tc>
      </w:tr>
      <w:tr w:rsidR="00C479AB" w:rsidRPr="007B248D" w:rsidTr="00C479AB">
        <w:trPr>
          <w:trHeight w:val="255"/>
        </w:trPr>
        <w:tc>
          <w:tcPr>
            <w:tcW w:w="1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Strix</w:t>
            </w:r>
            <w:proofErr w:type="spellEnd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proofErr w:type="spellStart"/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nebulosa</w:t>
            </w:r>
            <w:proofErr w:type="spellEnd"/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Сова бородата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Гніздо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Колова, радіусом не менше 300 м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Заборона будь-яких лісогосподарських заходів у період від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 xml:space="preserve">1 березня до </w:t>
            </w:r>
            <w:r w:rsidR="00FC1C9D">
              <w:rPr>
                <w:rFonts w:ascii="Times New Roman" w:hAnsi="Times New Roman" w:cs="Times New Roman"/>
                <w:sz w:val="18"/>
                <w:szCs w:val="20"/>
              </w:rPr>
              <w:t>0</w:t>
            </w: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1 липня, постійна заборона будь-яких лісогосподарських заходів тій частині охоронної зони, яка розташовується ближче 100 м від гнізда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479AB" w:rsidRPr="007B248D" w:rsidRDefault="00C479AB" w:rsidP="00C479AB">
            <w:pPr>
              <w:spacing w:line="256" w:lineRule="auto"/>
              <w:rPr>
                <w:rFonts w:ascii="Times New Roman" w:hAnsi="Times New Roman" w:cs="Times New Roman"/>
                <w:sz w:val="18"/>
                <w:szCs w:val="20"/>
              </w:rPr>
            </w:pPr>
            <w:r w:rsidRPr="007B248D">
              <w:rPr>
                <w:rFonts w:ascii="Times New Roman" w:hAnsi="Times New Roman" w:cs="Times New Roman"/>
                <w:sz w:val="18"/>
                <w:szCs w:val="20"/>
              </w:rPr>
              <w:t>-//-</w:t>
            </w:r>
          </w:p>
        </w:tc>
      </w:tr>
    </w:tbl>
    <w:p w:rsidR="00C479AB" w:rsidRPr="007B248D" w:rsidRDefault="00C479AB" w:rsidP="00C479AB">
      <w:pPr>
        <w:tabs>
          <w:tab w:val="left" w:pos="851"/>
        </w:tabs>
        <w:ind w:firstLine="567"/>
        <w:jc w:val="right"/>
        <w:rPr>
          <w:rFonts w:ascii="Times New Roman" w:hAnsi="Times New Roman" w:cs="Times New Roman"/>
          <w:sz w:val="28"/>
          <w:szCs w:val="28"/>
        </w:rPr>
        <w:sectPr w:rsidR="00C479AB" w:rsidRPr="007B248D" w:rsidSect="00AB6B9A">
          <w:headerReference w:type="default" r:id="rId12"/>
          <w:headerReference w:type="first" r:id="rId13"/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3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52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о Порядку створення охоронних зон для збе</w:t>
      </w:r>
      <w:r w:rsidR="001F79E1">
        <w:rPr>
          <w:rFonts w:ascii="Times New Roman" w:hAnsi="Times New Roman" w:cs="Times New Roman"/>
          <w:sz w:val="16"/>
          <w:szCs w:val="28"/>
        </w:rPr>
        <w:t>реження біорізноманіття у</w:t>
      </w:r>
      <w:r>
        <w:rPr>
          <w:rFonts w:ascii="Times New Roman" w:hAnsi="Times New Roman" w:cs="Times New Roman"/>
          <w:sz w:val="16"/>
          <w:szCs w:val="28"/>
        </w:rPr>
        <w:t xml:space="preserve"> лісах</w:t>
      </w:r>
    </w:p>
    <w:p w:rsidR="00C479AB" w:rsidRPr="007B248D" w:rsidRDefault="00C479AB" w:rsidP="00C479AB">
      <w:pPr>
        <w:spacing w:after="0"/>
        <w:ind w:left="7088"/>
        <w:jc w:val="both"/>
        <w:rPr>
          <w:rFonts w:ascii="Times New Roman" w:hAnsi="Times New Roman" w:cs="Times New Roman"/>
          <w:b/>
        </w:rPr>
      </w:pPr>
    </w:p>
    <w:p w:rsidR="00C479AB" w:rsidRPr="007B248D" w:rsidRDefault="00C479AB" w:rsidP="00BA1150">
      <w:pPr>
        <w:spacing w:after="0"/>
        <w:ind w:left="6379"/>
        <w:jc w:val="both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ЗАТВЕРДЖЕНО</w:t>
      </w:r>
    </w:p>
    <w:p w:rsidR="00A415CE" w:rsidRDefault="003F4686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1F82C2B" wp14:editId="48C33ADF">
                <wp:simplePos x="0" y="0"/>
                <wp:positionH relativeFrom="column">
                  <wp:posOffset>4511040</wp:posOffset>
                </wp:positionH>
                <wp:positionV relativeFrom="paragraph">
                  <wp:posOffset>130810</wp:posOffset>
                </wp:positionV>
                <wp:extent cx="1481138" cy="0"/>
                <wp:effectExtent l="0" t="0" r="24130" b="19050"/>
                <wp:wrapNone/>
                <wp:docPr id="2" name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1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Прямая соединительная линия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2pt,10.3pt" to="471.8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" strokecolor="black [3213]" strokeweight=".5pt">
                <v:stroke joinstyle="miter"/>
              </v:line>
            </w:pict>
          </mc:Fallback>
        </mc:AlternateContent>
      </w:r>
      <w:r w:rsidR="00BA1150">
        <w:rPr>
          <w:rFonts w:ascii="Times New Roman" w:hAnsi="Times New Roman" w:cs="Times New Roman"/>
        </w:rPr>
        <w:t xml:space="preserve">Наказ </w:t>
      </w: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F13493F" wp14:editId="11EDC6E3">
                <wp:simplePos x="0" y="0"/>
                <wp:positionH relativeFrom="column">
                  <wp:posOffset>4053840</wp:posOffset>
                </wp:positionH>
                <wp:positionV relativeFrom="paragraph">
                  <wp:posOffset>67310</wp:posOffset>
                </wp:positionV>
                <wp:extent cx="1938020" cy="0"/>
                <wp:effectExtent l="0" t="0" r="24130" b="1905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3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9.2pt,5.3pt" to="471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" strokecolor="black [3213]" strokeweight=".5pt">
                <v:stroke joinstyle="miter"/>
              </v:line>
            </w:pict>
          </mc:Fallback>
        </mc:AlternateContent>
      </w:r>
    </w:p>
    <w:p w:rsidR="00A415CE" w:rsidRPr="00A415CE" w:rsidRDefault="00A415CE" w:rsidP="00A415CE">
      <w:pPr>
        <w:spacing w:after="0"/>
        <w:ind w:left="7099" w:hanging="720"/>
        <w:jc w:val="both"/>
        <w:rPr>
          <w:rFonts w:ascii="Times New Roman" w:hAnsi="Times New Roman" w:cs="Times New Roman"/>
          <w:sz w:val="12"/>
        </w:rPr>
      </w:pPr>
      <w:r w:rsidRPr="00A415CE">
        <w:rPr>
          <w:rFonts w:ascii="Times New Roman" w:hAnsi="Times New Roman" w:cs="Times New Roman"/>
          <w:sz w:val="12"/>
        </w:rPr>
        <w:t>(найменування уповноваженого територіального органу)</w:t>
      </w:r>
    </w:p>
    <w:p w:rsidR="00BA1150" w:rsidRPr="007B248D" w:rsidRDefault="00BA1150" w:rsidP="00BA1150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ід _________</w:t>
      </w:r>
      <w:r w:rsidR="00A415CE">
        <w:rPr>
          <w:rFonts w:ascii="Times New Roman" w:hAnsi="Times New Roman" w:cs="Times New Roman"/>
        </w:rPr>
        <w:t>______ № ______</w:t>
      </w:r>
    </w:p>
    <w:p w:rsidR="003F4686" w:rsidRPr="00A415CE" w:rsidRDefault="003F4686" w:rsidP="00C479AB">
      <w:pPr>
        <w:spacing w:after="0"/>
        <w:jc w:val="center"/>
        <w:rPr>
          <w:rFonts w:ascii="Times New Roman" w:hAnsi="Times New Roman" w:cs="Times New Roman"/>
          <w:b/>
          <w:sz w:val="12"/>
        </w:rPr>
      </w:pPr>
    </w:p>
    <w:p w:rsidR="00C479AB" w:rsidRDefault="00C479AB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ПАСПОРТ ОХОРОННОЇ ЗОНИ</w:t>
      </w:r>
    </w:p>
    <w:p w:rsidR="00C479AB" w:rsidRPr="007B248D" w:rsidRDefault="00C479AB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для збереження біорізноманіття у лісах</w:t>
      </w:r>
    </w:p>
    <w:p w:rsidR="00C479AB" w:rsidRPr="00303714" w:rsidRDefault="00C479AB" w:rsidP="00A415CE">
      <w:pPr>
        <w:spacing w:line="240" w:lineRule="auto"/>
        <w:jc w:val="center"/>
        <w:rPr>
          <w:rFonts w:ascii="Times New Roman" w:hAnsi="Times New Roman" w:cs="Times New Roman"/>
          <w:b/>
          <w:vertAlign w:val="superscript"/>
        </w:rPr>
      </w:pPr>
      <w:r w:rsidRPr="007B248D">
        <w:rPr>
          <w:rFonts w:ascii="Times New Roman" w:hAnsi="Times New Roman" w:cs="Times New Roman"/>
          <w:b/>
        </w:rPr>
        <w:t>№__</w:t>
      </w:r>
      <w:r w:rsidR="00303714" w:rsidRPr="00E957F1">
        <w:rPr>
          <w:rFonts w:ascii="Times New Roman" w:hAnsi="Times New Roman" w:cs="Times New Roman"/>
          <w:vertAlign w:val="superscript"/>
        </w:rPr>
        <w:t>1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3"/>
        <w:gridCol w:w="5273"/>
      </w:tblGrid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гіон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Землевласник або землекористувач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Місце розташування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Географічні координат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Об’єкт(и) охор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55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Характеристика об’єкта</w:t>
            </w:r>
            <w:r w:rsidR="00A0683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A06835">
              <w:rPr>
                <w:rFonts w:ascii="Times New Roman" w:hAnsi="Times New Roman" w:cs="Times New Roman"/>
              </w:rPr>
              <w:t>ів</w:t>
            </w:r>
            <w:proofErr w:type="spellEnd"/>
            <w:r w:rsidR="00A06835">
              <w:rPr>
                <w:rFonts w:ascii="Times New Roman" w:hAnsi="Times New Roman" w:cs="Times New Roman"/>
              </w:rPr>
              <w:t>)</w:t>
            </w:r>
            <w:r w:rsidRPr="007B248D">
              <w:rPr>
                <w:rFonts w:ascii="Times New Roman" w:hAnsi="Times New Roman" w:cs="Times New Roman"/>
              </w:rPr>
              <w:t xml:space="preserve"> охор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7B248D" w:rsidRDefault="00A06835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Розмір </w:t>
            </w:r>
            <w:r w:rsidR="00303714">
              <w:rPr>
                <w:rFonts w:ascii="Times New Roman" w:hAnsi="Times New Roman" w:cs="Times New Roman"/>
              </w:rPr>
              <w:t>охоронної зони</w:t>
            </w:r>
            <w:r w:rsidR="00C36196">
              <w:rPr>
                <w:rFonts w:ascii="Times New Roman" w:hAnsi="Times New Roman" w:cs="Times New Roman"/>
              </w:rPr>
              <w:t xml:space="preserve"> (площа), </w:t>
            </w:r>
            <w:r w:rsidR="00303714">
              <w:rPr>
                <w:rFonts w:ascii="Times New Roman" w:hAnsi="Times New Roman" w:cs="Times New Roman"/>
              </w:rPr>
              <w:t>га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rPr>
          <w:trHeight w:val="220"/>
        </w:trPr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Конфігурація</w:t>
            </w:r>
            <w:r w:rsidR="00A06835">
              <w:rPr>
                <w:rFonts w:ascii="Times New Roman" w:hAnsi="Times New Roman" w:cs="Times New Roman"/>
              </w:rPr>
              <w:t xml:space="preserve"> (форма)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жим охорони</w:t>
            </w:r>
            <w:r w:rsidR="00A06835">
              <w:rPr>
                <w:rFonts w:ascii="Times New Roman" w:hAnsi="Times New Roman" w:cs="Times New Roman"/>
              </w:rPr>
              <w:t xml:space="preserve"> з визначенням допустимої діяльності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9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</w:rPr>
              <w:t>охоронної з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10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79AB" w:rsidRPr="007B248D" w:rsidTr="00A415CE">
        <w:tc>
          <w:tcPr>
            <w:tcW w:w="4503" w:type="dxa"/>
            <w:vAlign w:val="center"/>
          </w:tcPr>
          <w:p w:rsidR="00C479AB" w:rsidRPr="00303714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озробник(и) паспорт</w:t>
            </w:r>
            <w:r w:rsidR="00A06835">
              <w:rPr>
                <w:rFonts w:ascii="Times New Roman" w:hAnsi="Times New Roman" w:cs="Times New Roman"/>
              </w:rPr>
              <w:t>а</w:t>
            </w:r>
            <w:r w:rsidRPr="007B248D">
              <w:rPr>
                <w:rFonts w:ascii="Times New Roman" w:hAnsi="Times New Roman" w:cs="Times New Roman"/>
              </w:rPr>
              <w:t xml:space="preserve"> охоронної зони</w:t>
            </w:r>
            <w:r w:rsidR="00303714">
              <w:rPr>
                <w:rFonts w:ascii="Times New Roman" w:hAnsi="Times New Roman" w:cs="Times New Roman"/>
                <w:vertAlign w:val="superscript"/>
              </w:rPr>
              <w:t>11</w:t>
            </w:r>
          </w:p>
        </w:tc>
        <w:tc>
          <w:tcPr>
            <w:tcW w:w="5273" w:type="dxa"/>
            <w:vAlign w:val="center"/>
          </w:tcPr>
          <w:p w:rsidR="00C479AB" w:rsidRPr="007B248D" w:rsidRDefault="00C479AB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C479AB" w:rsidRPr="003F4686" w:rsidRDefault="00C479AB" w:rsidP="00C479AB">
      <w:pPr>
        <w:spacing w:after="0"/>
        <w:rPr>
          <w:rFonts w:ascii="Times New Roman" w:hAnsi="Times New Roman" w:cs="Times New Roman"/>
          <w:b/>
          <w:sz w:val="14"/>
        </w:rPr>
      </w:pPr>
    </w:p>
    <w:p w:rsidR="00C479AB" w:rsidRPr="007B248D" w:rsidRDefault="00C479AB" w:rsidP="00C479AB">
      <w:pPr>
        <w:spacing w:after="0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До паспорт</w:t>
      </w:r>
      <w:r w:rsidR="00314E52">
        <w:rPr>
          <w:rFonts w:ascii="Times New Roman" w:hAnsi="Times New Roman" w:cs="Times New Roman"/>
          <w:b/>
        </w:rPr>
        <w:t>а</w:t>
      </w:r>
      <w:r w:rsidRPr="007B248D">
        <w:rPr>
          <w:rFonts w:ascii="Times New Roman" w:hAnsi="Times New Roman" w:cs="Times New Roman"/>
          <w:b/>
        </w:rPr>
        <w:t xml:space="preserve"> охоронної зони додаються: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встановленого режиму охорони</w:t>
      </w:r>
      <w:r w:rsidR="00C57CC8">
        <w:rPr>
          <w:rFonts w:ascii="Times New Roman" w:hAnsi="Times New Roman" w:cs="Times New Roman"/>
        </w:rPr>
        <w:t xml:space="preserve"> з визначенням допустимої діяльності</w:t>
      </w:r>
      <w:r w:rsidRPr="007B248D">
        <w:rPr>
          <w:rFonts w:ascii="Times New Roman" w:hAnsi="Times New Roman" w:cs="Times New Roman"/>
        </w:rPr>
        <w:t>;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підстав для скасування</w:t>
      </w:r>
      <w:r w:rsidR="00C57CC8">
        <w:rPr>
          <w:rFonts w:ascii="Times New Roman" w:hAnsi="Times New Roman" w:cs="Times New Roman"/>
        </w:rPr>
        <w:t xml:space="preserve"> статусу</w:t>
      </w:r>
      <w:r w:rsidRPr="007B248D">
        <w:rPr>
          <w:rFonts w:ascii="Times New Roman" w:hAnsi="Times New Roman" w:cs="Times New Roman"/>
        </w:rPr>
        <w:t xml:space="preserve"> охоронної зони;</w:t>
      </w:r>
    </w:p>
    <w:p w:rsidR="00C479AB" w:rsidRPr="007B248D" w:rsidRDefault="00FC1C9D" w:rsidP="00C479A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артографічні матеріали</w:t>
      </w:r>
      <w:r w:rsidR="00445B5E">
        <w:rPr>
          <w:rFonts w:ascii="Times New Roman" w:hAnsi="Times New Roman" w:cs="Times New Roman"/>
        </w:rPr>
        <w:t xml:space="preserve">, </w:t>
      </w:r>
      <w:r w:rsidR="00C479AB">
        <w:rPr>
          <w:rFonts w:ascii="Times New Roman" w:hAnsi="Times New Roman" w:cs="Times New Roman"/>
        </w:rPr>
        <w:t xml:space="preserve">у </w:t>
      </w:r>
      <w:r w:rsidR="00445B5E">
        <w:rPr>
          <w:rFonts w:ascii="Times New Roman" w:hAnsi="Times New Roman" w:cs="Times New Roman"/>
        </w:rPr>
        <w:t>тому числі у векторному вигляді</w:t>
      </w:r>
      <w:r w:rsidR="00C479AB" w:rsidRPr="007B248D">
        <w:rPr>
          <w:rFonts w:ascii="Times New Roman" w:hAnsi="Times New Roman" w:cs="Times New Roman"/>
        </w:rPr>
        <w:t>;</w:t>
      </w:r>
    </w:p>
    <w:p w:rsidR="00C479AB" w:rsidRPr="007B248D" w:rsidRDefault="00C479AB" w:rsidP="00C479AB">
      <w:pPr>
        <w:spacing w:after="0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</w:rPr>
        <w:t>Фотоматеріали</w:t>
      </w:r>
    </w:p>
    <w:p w:rsidR="002715DA" w:rsidRPr="003F4686" w:rsidRDefault="002715DA" w:rsidP="00303714">
      <w:pPr>
        <w:spacing w:after="0"/>
        <w:rPr>
          <w:rFonts w:ascii="Times New Roman" w:hAnsi="Times New Roman" w:cs="Times New Roman"/>
          <w:sz w:val="14"/>
          <w:szCs w:val="28"/>
        </w:rPr>
      </w:pPr>
    </w:p>
    <w:p w:rsidR="00303714" w:rsidRPr="00303714" w:rsidRDefault="00303714" w:rsidP="00303714">
      <w:pPr>
        <w:spacing w:after="0"/>
        <w:rPr>
          <w:rFonts w:ascii="Times New Roman" w:hAnsi="Times New Roman" w:cs="Times New Roman"/>
          <w:sz w:val="20"/>
          <w:szCs w:val="28"/>
        </w:rPr>
      </w:pPr>
      <w:r w:rsidRPr="00303714">
        <w:rPr>
          <w:rFonts w:ascii="Times New Roman" w:hAnsi="Times New Roman" w:cs="Times New Roman"/>
          <w:sz w:val="20"/>
          <w:szCs w:val="28"/>
        </w:rPr>
        <w:t>Примітка: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Нумерація охоронних зон у межах областей, міст Києва та Севастополя, а також Автономної Республіки Крим, є наскрізною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Вказується область, міста Київ або Севастополь, або Автономна республіка Крим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Зазначається 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>найменування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постійного лісокористувача або власника ліс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4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 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підрозділ (лісництво, природоохоронне науково-дослідне відділення) та 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квартали </w:t>
      </w:r>
      <w:r>
        <w:rPr>
          <w:rFonts w:ascii="Times New Roman" w:hAnsi="Times New Roman" w:cs="Times New Roman"/>
          <w:color w:val="000000"/>
          <w:sz w:val="20"/>
          <w:szCs w:val="20"/>
        </w:rPr>
        <w:t>і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виділи, які повніст</w:t>
      </w:r>
      <w:r>
        <w:rPr>
          <w:rFonts w:ascii="Times New Roman" w:hAnsi="Times New Roman" w:cs="Times New Roman"/>
          <w:color w:val="000000"/>
          <w:sz w:val="20"/>
          <w:szCs w:val="20"/>
        </w:rPr>
        <w:t>ю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чи частково включаються до охоронної зони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5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географічні координати центральної точки охоронної зони, а також радіус (для зон колової конфігурації</w:t>
      </w:r>
      <w:r w:rsidR="00C57CC8">
        <w:rPr>
          <w:rFonts w:ascii="Times New Roman" w:hAnsi="Times New Roman" w:cs="Times New Roman"/>
          <w:color w:val="000000"/>
          <w:sz w:val="20"/>
          <w:szCs w:val="20"/>
        </w:rPr>
        <w:t xml:space="preserve"> (форми)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 та поворотні точки (для зон іншої конфігурації</w:t>
      </w:r>
      <w:r w:rsidR="00C57CC8">
        <w:rPr>
          <w:rFonts w:ascii="Times New Roman" w:hAnsi="Times New Roman" w:cs="Times New Roman"/>
          <w:color w:val="000000"/>
          <w:sz w:val="20"/>
          <w:szCs w:val="20"/>
        </w:rPr>
        <w:t xml:space="preserve"> (форми)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6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об’єкти охорони, для збереження яких створюється охоронна зона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7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характеристики об’єкта охорони, такі як кількість особин, площа, ступінь збереженості;</w:t>
      </w:r>
    </w:p>
    <w:p w:rsidR="00303714" w:rsidRPr="006B431F" w:rsidRDefault="00303714" w:rsidP="000E39F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Pr="006B431F">
        <w:rPr>
          <w:rFonts w:ascii="Times New Roman" w:hAnsi="Times New Roman" w:cs="Times New Roman"/>
          <w:sz w:val="20"/>
          <w:szCs w:val="20"/>
        </w:rPr>
        <w:t xml:space="preserve">Зазначається конфігурація </w:t>
      </w:r>
      <w:r w:rsidR="00A06835">
        <w:rPr>
          <w:rFonts w:ascii="Times New Roman" w:hAnsi="Times New Roman" w:cs="Times New Roman"/>
          <w:sz w:val="20"/>
          <w:szCs w:val="20"/>
        </w:rPr>
        <w:t>(форма) охоронної зони – колова</w:t>
      </w:r>
      <w:r w:rsidRPr="006B431F">
        <w:rPr>
          <w:rFonts w:ascii="Times New Roman" w:hAnsi="Times New Roman" w:cs="Times New Roman"/>
          <w:sz w:val="20"/>
          <w:szCs w:val="20"/>
        </w:rPr>
        <w:t xml:space="preserve"> або інша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9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заходи, необхідні для довгостроково</w:t>
      </w:r>
      <w:r w:rsidR="00A06835">
        <w:rPr>
          <w:rFonts w:ascii="Times New Roman" w:hAnsi="Times New Roman" w:cs="Times New Roman"/>
          <w:color w:val="000000"/>
          <w:sz w:val="20"/>
          <w:szCs w:val="20"/>
        </w:rPr>
        <w:t>го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A06835">
        <w:rPr>
          <w:rFonts w:ascii="Times New Roman" w:hAnsi="Times New Roman" w:cs="Times New Roman"/>
          <w:color w:val="000000"/>
          <w:sz w:val="20"/>
          <w:szCs w:val="20"/>
        </w:rPr>
        <w:t>збереження та відтворення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б’єктів охорони, зокрема  допустимість проведення суцільних, поступових та вибіркових рубок</w:t>
      </w:r>
      <w:r w:rsidRPr="003070F4">
        <w:rPr>
          <w:rFonts w:ascii="Times New Roman" w:hAnsi="Times New Roman" w:cs="Times New Roman"/>
          <w:color w:val="000000"/>
          <w:sz w:val="20"/>
          <w:szCs w:val="20"/>
        </w:rPr>
        <w:t>, л</w:t>
      </w:r>
      <w:r>
        <w:rPr>
          <w:rFonts w:ascii="Times New Roman" w:hAnsi="Times New Roman" w:cs="Times New Roman"/>
          <w:color w:val="000000"/>
          <w:sz w:val="20"/>
          <w:szCs w:val="20"/>
        </w:rPr>
        <w:t>ісорозведення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та інших лісогосподарських заходів, розорювання, випасання худоби, сінокосіння, а також допустимих календарних </w:t>
      </w:r>
      <w:r w:rsidR="00393E4A">
        <w:rPr>
          <w:rFonts w:ascii="Times New Roman" w:hAnsi="Times New Roman" w:cs="Times New Roman"/>
          <w:color w:val="000000"/>
          <w:sz w:val="20"/>
          <w:szCs w:val="20"/>
        </w:rPr>
        <w:t>строк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ів їх проведення. 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За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>необхідності</w:t>
      </w:r>
      <w:proofErr w:type="spellEnd"/>
      <w:r w:rsidRPr="006B431F">
        <w:rPr>
          <w:rFonts w:ascii="Times New Roman" w:hAnsi="Times New Roman" w:cs="Times New Roman"/>
          <w:sz w:val="20"/>
          <w:szCs w:val="20"/>
        </w:rPr>
        <w:t>, зазначається допустимість видалення аварійних дере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303714" w:rsidRPr="006B431F" w:rsidRDefault="00303714" w:rsidP="000E39F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0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вичерпні підстави, згідно з якими може бути скасова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о статус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хорон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ої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зон</w:t>
      </w:r>
      <w:r w:rsidR="00FE4104">
        <w:rPr>
          <w:rFonts w:ascii="Times New Roman" w:hAnsi="Times New Roman" w:cs="Times New Roman"/>
          <w:color w:val="000000"/>
          <w:sz w:val="20"/>
          <w:szCs w:val="20"/>
        </w:rPr>
        <w:t>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FC1C9D" w:rsidRPr="007B248D" w:rsidRDefault="00303714" w:rsidP="000E39F5">
      <w:pPr>
        <w:jc w:val="both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</w:t>
      </w:r>
      <w:r w:rsidRPr="006B431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власне ім’я, прізвище, по батькові (за наявності)</w:t>
      </w:r>
      <w:r w:rsidRPr="006B431F">
        <w:rPr>
          <w:rFonts w:ascii="Times New Roman" w:hAnsi="Times New Roman" w:cs="Times New Roman"/>
          <w:sz w:val="20"/>
          <w:szCs w:val="20"/>
        </w:rPr>
        <w:t xml:space="preserve"> розробник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, їхня посада, кваліфікація,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науковий ступінь (за наявності),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а також контактні дані (адреса, елект</w:t>
      </w:r>
      <w:r>
        <w:rPr>
          <w:rFonts w:ascii="Times New Roman" w:hAnsi="Times New Roman" w:cs="Times New Roman"/>
          <w:color w:val="000000"/>
          <w:sz w:val="20"/>
          <w:szCs w:val="20"/>
        </w:rPr>
        <w:t>ронна пошта, телефон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.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  <w:sectPr w:rsidR="00C479AB" w:rsidRPr="007B248D" w:rsidSect="00A415CE">
          <w:headerReference w:type="default" r:id="rId14"/>
          <w:footnotePr>
            <w:pos w:val="beneathText"/>
          </w:footnotePr>
          <w:pgSz w:w="11906" w:h="16838"/>
          <w:pgMar w:top="425" w:right="566" w:bottom="1134" w:left="1701" w:header="425" w:footer="709" w:gutter="0"/>
          <w:pgNumType w:start="1"/>
          <w:cols w:space="720"/>
          <w:titlePg/>
          <w:docGrid w:linePitch="299"/>
        </w:sectPr>
      </w:pP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4</w:t>
      </w: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 </w:t>
      </w:r>
      <w:r>
        <w:rPr>
          <w:rFonts w:ascii="Times New Roman" w:hAnsi="Times New Roman" w:cs="Times New Roman"/>
          <w:sz w:val="16"/>
          <w:szCs w:val="28"/>
        </w:rPr>
        <w:t>Порядку створення охоронних зон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A1150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Зведена відомість охоронних зон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3070F4">
        <w:rPr>
          <w:rFonts w:ascii="Times New Roman" w:hAnsi="Times New Roman" w:cs="Times New Roman"/>
          <w:b/>
          <w:sz w:val="20"/>
          <w:szCs w:val="28"/>
        </w:rPr>
        <w:t>для збереження біорізноманіття у лісах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Pr="007B248D">
        <w:rPr>
          <w:rFonts w:ascii="Times New Roman" w:hAnsi="Times New Roman" w:cs="Times New Roman"/>
          <w:i/>
          <w:sz w:val="20"/>
          <w:szCs w:val="28"/>
        </w:rPr>
        <w:t>регіон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BA1150" w:rsidRPr="007B248D" w:rsidRDefault="00C57CC8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  <w:r>
        <w:rPr>
          <w:rFonts w:ascii="Times New Roman" w:hAnsi="Times New Roman" w:cs="Times New Roman"/>
          <w:sz w:val="20"/>
          <w:szCs w:val="28"/>
        </w:rPr>
        <w:t>Дата останньої зміни:</w:t>
      </w:r>
      <w:r w:rsidR="00BA1150" w:rsidRPr="007B248D">
        <w:rPr>
          <w:rFonts w:ascii="Times New Roman" w:hAnsi="Times New Roman" w:cs="Times New Roman"/>
          <w:sz w:val="20"/>
          <w:szCs w:val="28"/>
        </w:rPr>
        <w:t xml:space="preserve"> ________________</w:t>
      </w:r>
    </w:p>
    <w:p w:rsidR="00BA1150" w:rsidRPr="007B248D" w:rsidRDefault="00BA1150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tbl>
      <w:tblPr>
        <w:tblW w:w="148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2093"/>
        <w:gridCol w:w="1848"/>
        <w:gridCol w:w="2268"/>
        <w:gridCol w:w="1986"/>
        <w:gridCol w:w="1560"/>
        <w:gridCol w:w="2269"/>
        <w:gridCol w:w="1697"/>
      </w:tblGrid>
      <w:tr w:rsidR="00BA1150" w:rsidRPr="007B248D" w:rsidTr="00AB6B9A">
        <w:tc>
          <w:tcPr>
            <w:tcW w:w="1129" w:type="dxa"/>
            <w:vAlign w:val="center"/>
          </w:tcPr>
          <w:p w:rsidR="00BA1150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2093" w:type="dxa"/>
            <w:vAlign w:val="center"/>
          </w:tcPr>
          <w:p w:rsidR="00BA1150" w:rsidRPr="007B248D" w:rsidRDefault="00E576AC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</w:t>
            </w:r>
            <w:r w:rsidR="00BA1150">
              <w:rPr>
                <w:rFonts w:ascii="Times New Roman" w:hAnsi="Times New Roman" w:cs="Times New Roman"/>
                <w:b/>
                <w:sz w:val="20"/>
                <w:szCs w:val="28"/>
              </w:rPr>
              <w:t>постійного лісокористувача або власника лісів</w:t>
            </w: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Характеристика об’єкту охорони</w:t>
            </w:r>
          </w:p>
          <w:p w:rsidR="00BA1150" w:rsidRPr="007B248D" w:rsidRDefault="00BA1150" w:rsidP="00C57C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кількість особин / харак</w:t>
            </w:r>
            <w:r w:rsidR="00EE1F40">
              <w:rPr>
                <w:rFonts w:ascii="Times New Roman" w:hAnsi="Times New Roman" w:cs="Times New Roman"/>
                <w:sz w:val="20"/>
                <w:szCs w:val="28"/>
              </w:rPr>
              <w:t>теристики природного комплекс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986" w:type="dxa"/>
            <w:vAlign w:val="center"/>
          </w:tcPr>
          <w:p w:rsidR="00BA1150" w:rsidRPr="007B248D" w:rsidRDefault="00E576AC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розмір (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), </w:t>
            </w:r>
            <w:r w:rsidR="00BA1150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га</w:t>
            </w:r>
          </w:p>
        </w:tc>
        <w:tc>
          <w:tcPr>
            <w:tcW w:w="1560" w:type="dxa"/>
            <w:vAlign w:val="center"/>
          </w:tcPr>
          <w:p w:rsidR="00BA1150" w:rsidRPr="007B248D" w:rsidRDefault="00C57CC8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поворотні точки зазначаються для охоронної зони, яка має відмінну від колової </w:t>
            </w:r>
            <w:r w:rsidR="00D0639D">
              <w:rPr>
                <w:rFonts w:ascii="Times New Roman" w:hAnsi="Times New Roman" w:cs="Times New Roman"/>
                <w:sz w:val="20"/>
                <w:szCs w:val="28"/>
              </w:rPr>
              <w:t>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форму)</w:t>
            </w:r>
            <w:r w:rsidR="00D0639D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Дата і підстава створення охоронної зони</w:t>
            </w:r>
          </w:p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про створення охоронної зони)</w:t>
            </w: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A1150" w:rsidRPr="007B248D" w:rsidTr="00AB6B9A">
        <w:tc>
          <w:tcPr>
            <w:tcW w:w="112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093" w:type="dxa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697" w:type="dxa"/>
            <w:vAlign w:val="center"/>
          </w:tcPr>
          <w:p w:rsidR="00BA1150" w:rsidRPr="007B248D" w:rsidRDefault="00BA1150" w:rsidP="002715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</w:tbl>
    <w:p w:rsidR="00AB6B9A" w:rsidRDefault="00AB6B9A" w:rsidP="00BA1150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AB6B9A" w:rsidSect="00AB6B9A"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</w:p>
    <w:p w:rsidR="00BA1150" w:rsidRDefault="00BA1150" w:rsidP="00BA1150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16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даток </w:t>
      </w:r>
      <w:r w:rsidR="00BA1150">
        <w:rPr>
          <w:rFonts w:ascii="Times New Roman" w:hAnsi="Times New Roman" w:cs="Times New Roman"/>
          <w:sz w:val="16"/>
          <w:szCs w:val="28"/>
        </w:rPr>
        <w:t>5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t xml:space="preserve">до </w:t>
      </w:r>
      <w:r>
        <w:rPr>
          <w:rFonts w:ascii="Times New Roman" w:hAnsi="Times New Roman" w:cs="Times New Roman"/>
          <w:sz w:val="16"/>
          <w:szCs w:val="28"/>
        </w:rPr>
        <w:t>Порядку створення охоронних зон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2191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 xml:space="preserve">для збереження біорізноманіття </w:t>
      </w:r>
      <w:r w:rsidR="001F79E1">
        <w:rPr>
          <w:rFonts w:ascii="Times New Roman" w:hAnsi="Times New Roman" w:cs="Times New Roman"/>
          <w:sz w:val="16"/>
          <w:szCs w:val="28"/>
        </w:rPr>
        <w:t>у</w:t>
      </w:r>
      <w:r>
        <w:rPr>
          <w:rFonts w:ascii="Times New Roman" w:hAnsi="Times New Roman" w:cs="Times New Roman"/>
          <w:sz w:val="16"/>
          <w:szCs w:val="28"/>
        </w:rPr>
        <w:t xml:space="preserve"> лісах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C479AB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Відомість охоронних зон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біорізноманіття у лісах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="00E576AC">
        <w:rPr>
          <w:rFonts w:ascii="Times New Roman" w:hAnsi="Times New Roman" w:cs="Times New Roman"/>
          <w:i/>
          <w:sz w:val="20"/>
          <w:szCs w:val="28"/>
        </w:rPr>
        <w:t>найменування</w:t>
      </w:r>
      <w:r w:rsidRPr="007B248D">
        <w:rPr>
          <w:rFonts w:ascii="Times New Roman" w:hAnsi="Times New Roman" w:cs="Times New Roman"/>
          <w:i/>
          <w:sz w:val="20"/>
          <w:szCs w:val="28"/>
        </w:rPr>
        <w:t xml:space="preserve"> </w:t>
      </w:r>
      <w:r>
        <w:rPr>
          <w:rFonts w:ascii="Times New Roman" w:hAnsi="Times New Roman" w:cs="Times New Roman"/>
          <w:i/>
          <w:sz w:val="20"/>
          <w:szCs w:val="28"/>
        </w:rPr>
        <w:t>постійного лісокористувача або власника лісів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jc w:val="both"/>
        <w:rPr>
          <w:rFonts w:ascii="Times New Roman" w:hAnsi="Times New Roman" w:cs="Times New Roman"/>
          <w:sz w:val="20"/>
          <w:szCs w:val="28"/>
        </w:rPr>
      </w:pP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jc w:val="both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Дата останньої зміни: ________________</w:t>
      </w:r>
    </w:p>
    <w:tbl>
      <w:tblPr>
        <w:tblW w:w="1499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63"/>
        <w:gridCol w:w="1985"/>
        <w:gridCol w:w="2268"/>
        <w:gridCol w:w="1559"/>
        <w:gridCol w:w="1417"/>
        <w:gridCol w:w="1106"/>
        <w:gridCol w:w="1134"/>
        <w:gridCol w:w="1417"/>
        <w:gridCol w:w="2948"/>
      </w:tblGrid>
      <w:tr w:rsidR="00C479AB" w:rsidRPr="007B248D" w:rsidTr="00C36196">
        <w:trPr>
          <w:trHeight w:val="3492"/>
        </w:trPr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№ паспорта 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2268" w:type="dxa"/>
            <w:vAlign w:val="center"/>
          </w:tcPr>
          <w:p w:rsidR="00C479AB" w:rsidRPr="007B248D" w:rsidRDefault="00D0639D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поворотні точки зазначаються для охоронної зони, яка має відмінну від колової 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>форму)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Підрозділ постійного лісокористувача або власника лісів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лісництво)</w:t>
            </w: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К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вартал (и)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,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виділ (и)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повністю чи частково)</w:t>
            </w:r>
          </w:p>
        </w:tc>
        <w:tc>
          <w:tcPr>
            <w:tcW w:w="1106" w:type="dxa"/>
            <w:vAlign w:val="center"/>
          </w:tcPr>
          <w:p w:rsidR="00C479AB" w:rsidRPr="007B248D" w:rsidRDefault="00A06835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озмір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(площа)</w:t>
            </w:r>
            <w:r w:rsidR="00C479AB"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, га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Дата і підстава створення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про створення ох</w:t>
            </w:r>
            <w:r w:rsidR="00314E52">
              <w:rPr>
                <w:rFonts w:ascii="Times New Roman" w:hAnsi="Times New Roman" w:cs="Times New Roman"/>
                <w:sz w:val="20"/>
                <w:szCs w:val="28"/>
              </w:rPr>
              <w:t>оронної зони, розробник паспорта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охоронної зони)</w:t>
            </w:r>
          </w:p>
        </w:tc>
        <w:tc>
          <w:tcPr>
            <w:tcW w:w="2948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spacing w:after="0"/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Результати актуалізації інформації про стан об’єктів охорони у межах охоронної зони</w:t>
            </w:r>
            <w:r w:rsidRPr="007B248D">
              <w:rPr>
                <w:rFonts w:ascii="Times New Roman" w:hAnsi="Times New Roman" w:cs="Times New Roman"/>
                <w:sz w:val="20"/>
                <w:szCs w:val="28"/>
              </w:rPr>
              <w:t xml:space="preserve"> (номер та дата акту, опис змін в об’єкті актуалізації)</w:t>
            </w: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479AB" w:rsidRPr="007B248D" w:rsidTr="00C36196">
        <w:tc>
          <w:tcPr>
            <w:tcW w:w="1163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85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06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48" w:type="dxa"/>
            <w:vAlign w:val="center"/>
          </w:tcPr>
          <w:p w:rsidR="00C479AB" w:rsidRPr="007B248D" w:rsidRDefault="00C479AB" w:rsidP="00C36196">
            <w:pPr>
              <w:tabs>
                <w:tab w:val="left" w:pos="851"/>
                <w:tab w:val="left" w:pos="8460"/>
              </w:tabs>
              <w:spacing w:after="0"/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304596" w:rsidRDefault="00C479AB" w:rsidP="00C479AB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AB6B9A">
          <w:pgSz w:w="16838" w:h="11906" w:orient="landscape"/>
          <w:pgMar w:top="1701" w:right="425" w:bottom="851" w:left="1134" w:header="425" w:footer="709" w:gutter="0"/>
          <w:pgNumType w:start="1"/>
          <w:cols w:space="720"/>
          <w:titlePg/>
          <w:docGrid w:linePitch="299"/>
        </w:sectPr>
      </w:pPr>
      <w:r w:rsidRPr="007B248D">
        <w:rPr>
          <w:rFonts w:ascii="Times New Roman" w:hAnsi="Times New Roman" w:cs="Times New Roman"/>
          <w:sz w:val="28"/>
          <w:szCs w:val="28"/>
        </w:rPr>
        <w:br w:type="page"/>
      </w:r>
    </w:p>
    <w:p w:rsidR="00C479AB" w:rsidRPr="007B248D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 w:rsidRPr="007B248D">
        <w:rPr>
          <w:rFonts w:ascii="Times New Roman" w:hAnsi="Times New Roman" w:cs="Times New Roman"/>
          <w:sz w:val="16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16"/>
          <w:szCs w:val="28"/>
        </w:rPr>
        <w:t>6</w:t>
      </w:r>
    </w:p>
    <w:p w:rsidR="00766E32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о Порядку створення охоронних зон</w:t>
      </w:r>
    </w:p>
    <w:p w:rsidR="00C479AB" w:rsidRPr="007B248D" w:rsidRDefault="00C479AB" w:rsidP="00766E3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907"/>
        <w:jc w:val="center"/>
        <w:rPr>
          <w:rFonts w:ascii="Times New Roman" w:hAnsi="Times New Roman" w:cs="Times New Roman"/>
          <w:sz w:val="16"/>
          <w:szCs w:val="28"/>
        </w:rPr>
      </w:pPr>
      <w:r>
        <w:rPr>
          <w:rFonts w:ascii="Times New Roman" w:hAnsi="Times New Roman" w:cs="Times New Roman"/>
          <w:sz w:val="16"/>
          <w:szCs w:val="28"/>
        </w:rPr>
        <w:t>для збереж</w:t>
      </w:r>
      <w:r w:rsidR="001F79E1">
        <w:rPr>
          <w:rFonts w:ascii="Times New Roman" w:hAnsi="Times New Roman" w:cs="Times New Roman"/>
          <w:sz w:val="16"/>
          <w:szCs w:val="28"/>
        </w:rPr>
        <w:t>ення біорізноманіття у</w:t>
      </w:r>
      <w:r>
        <w:rPr>
          <w:rFonts w:ascii="Times New Roman" w:hAnsi="Times New Roman" w:cs="Times New Roman"/>
          <w:sz w:val="16"/>
          <w:szCs w:val="28"/>
        </w:rPr>
        <w:t xml:space="preserve"> л</w:t>
      </w:r>
      <w:bookmarkStart w:id="0" w:name="_GoBack"/>
      <w:bookmarkEnd w:id="0"/>
      <w:r>
        <w:rPr>
          <w:rFonts w:ascii="Times New Roman" w:hAnsi="Times New Roman" w:cs="Times New Roman"/>
          <w:sz w:val="16"/>
          <w:szCs w:val="28"/>
        </w:rPr>
        <w:t>ісах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  <w:b/>
          <w:sz w:val="20"/>
          <w:szCs w:val="28"/>
        </w:rPr>
        <w:t>Відомість скасованих охоронних зон</w:t>
      </w:r>
    </w:p>
    <w:p w:rsidR="00C479AB" w:rsidRPr="007B248D" w:rsidRDefault="00C479AB" w:rsidP="00C479AB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ab/>
        <w:t>для збереження біорізноманіття у лісах</w:t>
      </w:r>
    </w:p>
    <w:p w:rsidR="00C479AB" w:rsidRPr="007B248D" w:rsidRDefault="00C479AB" w:rsidP="00C479AB">
      <w:pPr>
        <w:tabs>
          <w:tab w:val="left" w:pos="851"/>
          <w:tab w:val="left" w:pos="8460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7B248D">
        <w:rPr>
          <w:rFonts w:ascii="Times New Roman" w:hAnsi="Times New Roman" w:cs="Times New Roman"/>
          <w:sz w:val="20"/>
          <w:szCs w:val="28"/>
        </w:rPr>
        <w:t>(</w:t>
      </w:r>
      <w:r w:rsidRPr="007B248D">
        <w:rPr>
          <w:rFonts w:ascii="Times New Roman" w:hAnsi="Times New Roman" w:cs="Times New Roman"/>
          <w:i/>
          <w:sz w:val="20"/>
          <w:szCs w:val="28"/>
        </w:rPr>
        <w:t>регіон</w:t>
      </w:r>
      <w:r w:rsidRPr="007B248D">
        <w:rPr>
          <w:rFonts w:ascii="Times New Roman" w:hAnsi="Times New Roman" w:cs="Times New Roman"/>
          <w:sz w:val="20"/>
          <w:szCs w:val="28"/>
        </w:rPr>
        <w:t>)</w:t>
      </w:r>
    </w:p>
    <w:p w:rsidR="00C479AB" w:rsidRPr="00F93B09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</w:p>
    <w:p w:rsidR="00C479AB" w:rsidRPr="00F93B09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00F93B09">
        <w:rPr>
          <w:rFonts w:ascii="Times New Roman" w:hAnsi="Times New Roman" w:cs="Times New Roman"/>
          <w:sz w:val="20"/>
          <w:szCs w:val="20"/>
        </w:rPr>
        <w:t>Дата останньої зміни: ________________</w:t>
      </w:r>
    </w:p>
    <w:p w:rsidR="00C479AB" w:rsidRPr="007B248D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516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4"/>
        <w:gridCol w:w="1418"/>
        <w:gridCol w:w="1559"/>
        <w:gridCol w:w="1418"/>
        <w:gridCol w:w="1559"/>
        <w:gridCol w:w="1559"/>
        <w:gridCol w:w="1418"/>
        <w:gridCol w:w="1134"/>
        <w:gridCol w:w="1134"/>
        <w:gridCol w:w="1276"/>
        <w:gridCol w:w="1559"/>
      </w:tblGrid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Об’єкт охорони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 xml:space="preserve"> (назва виду (латиницею та українською) / назва природного комплексу / назва іншого об’єкту охорони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Характеристика об’єкту охор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кількість особин / ключові харак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теристики природного комплекс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Конфігурація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форма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та 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змір (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площа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колова (для колової вказуєт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ься радіус) / по межах біотоп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D0639D" w:rsidP="00C57CC8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C479AB"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C57CC8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Постійний лісокористувач або власник лісів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(и)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8"/>
              </w:rPr>
              <w:t>, виділ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(и)</w:t>
            </w: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Режим охорони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творення охоронної зони </w:t>
            </w:r>
            <w:r w:rsidR="00A06835">
              <w:rPr>
                <w:rFonts w:ascii="Times New Roman" w:hAnsi="Times New Roman" w:cs="Times New Roman"/>
                <w:sz w:val="20"/>
                <w:szCs w:val="20"/>
              </w:rPr>
              <w:t>(дата і номер наказ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>Підстави для скасування</w:t>
            </w:r>
            <w:r w:rsidR="00C57CC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статусу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охоронної зони</w:t>
            </w:r>
          </w:p>
        </w:tc>
        <w:tc>
          <w:tcPr>
            <w:tcW w:w="1276" w:type="dxa"/>
            <w:vAlign w:val="center"/>
          </w:tcPr>
          <w:p w:rsidR="00C479AB" w:rsidRPr="007B248D" w:rsidRDefault="00C479AB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A06835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C479AB" w:rsidRPr="007B248D" w:rsidRDefault="00C479AB" w:rsidP="0008584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Результати актуалізації інформації про стан об’єктів охорони у межах охоронної зони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номер та дата акту, опис змін в об’єкті актуалізації)</w:t>
            </w: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79AB" w:rsidRPr="007B248D" w:rsidTr="00C479AB">
        <w:trPr>
          <w:jc w:val="center"/>
        </w:trPr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C479AB" w:rsidRPr="007B248D" w:rsidRDefault="00C479AB" w:rsidP="00C479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C479AB" w:rsidRPr="007B248D" w:rsidRDefault="00C479AB" w:rsidP="00C479AB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776A5" w:rsidRPr="005C6197" w:rsidRDefault="007776A5" w:rsidP="00284D7F">
      <w:pPr>
        <w:tabs>
          <w:tab w:val="left" w:pos="851"/>
        </w:tabs>
        <w:jc w:val="both"/>
        <w:rPr>
          <w:rFonts w:ascii="Times New Roman" w:hAnsi="Times New Roman" w:cs="Times New Roman"/>
          <w:sz w:val="28"/>
          <w:szCs w:val="28"/>
        </w:rPr>
      </w:pPr>
    </w:p>
    <w:sectPr w:rsidR="007776A5" w:rsidRPr="005C6197" w:rsidSect="00284D7F">
      <w:headerReference w:type="default" r:id="rId15"/>
      <w:pgSz w:w="16838" w:h="11906" w:orient="landscape"/>
      <w:pgMar w:top="1701" w:right="425" w:bottom="851" w:left="1134" w:header="425" w:footer="709" w:gutter="0"/>
      <w:pgNumType w:start="1"/>
      <w:cols w:space="720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E4824" w15:done="0"/>
  <w15:commentEx w15:paraId="5D678179" w15:done="0"/>
  <w15:commentEx w15:paraId="6FE565E7" w15:done="0"/>
  <w15:commentEx w15:paraId="02A75E89" w15:done="0"/>
  <w15:commentEx w15:paraId="6738797C" w15:done="0"/>
  <w15:commentEx w15:paraId="6F4AF0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2E37" w:rsidRDefault="001F2E37" w:rsidP="002112BD">
      <w:pPr>
        <w:spacing w:after="0" w:line="240" w:lineRule="auto"/>
      </w:pPr>
      <w:r>
        <w:separator/>
      </w:r>
    </w:p>
  </w:endnote>
  <w:endnote w:type="continuationSeparator" w:id="0">
    <w:p w:rsidR="001F2E37" w:rsidRDefault="001F2E37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2E37" w:rsidRDefault="001F2E37" w:rsidP="002112BD">
      <w:pPr>
        <w:spacing w:after="0" w:line="240" w:lineRule="auto"/>
      </w:pPr>
      <w:r>
        <w:separator/>
      </w:r>
    </w:p>
  </w:footnote>
  <w:footnote w:type="continuationSeparator" w:id="0">
    <w:p w:rsidR="001F2E37" w:rsidRDefault="001F2E37" w:rsidP="00211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27873336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3E0DDC" w:rsidRPr="003E0DDC">
          <w:rPr>
            <w:rFonts w:ascii="Times New Roman" w:hAnsi="Times New Roman" w:cs="Times New Roman"/>
            <w:noProof/>
            <w:lang w:val="ru-RU"/>
          </w:rPr>
          <w:t>6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686" w:rsidRDefault="003F4686">
    <w:pPr>
      <w:pStyle w:val="af8"/>
      <w:jc w:val="center"/>
    </w:pPr>
  </w:p>
  <w:p w:rsidR="003F4686" w:rsidRDefault="003F4686">
    <w:pPr>
      <w:pStyle w:val="af8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87648536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284D7F" w:rsidRPr="00284D7F">
          <w:rPr>
            <w:rFonts w:ascii="Times New Roman" w:hAnsi="Times New Roman" w:cs="Times New Roman"/>
            <w:noProof/>
            <w:lang w:val="ru-RU"/>
          </w:rPr>
          <w:t>17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AB6B9A">
    <w:pPr>
      <w:pStyle w:val="af8"/>
      <w:ind w:firstLine="11340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Продовження додатку 2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4686" w:rsidRDefault="003F4686">
    <w:pPr>
      <w:pStyle w:val="af8"/>
      <w:jc w:val="center"/>
    </w:pPr>
  </w:p>
  <w:p w:rsidR="003F4686" w:rsidRDefault="003F4686">
    <w:pPr>
      <w:pStyle w:val="af8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39361444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A415CE" w:rsidRPr="00A415CE">
          <w:rPr>
            <w:rFonts w:ascii="Times New Roman" w:hAnsi="Times New Roman" w:cs="Times New Roman"/>
            <w:noProof/>
            <w:lang w:val="ru-RU"/>
          </w:rPr>
          <w:t>2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5967862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284D7F" w:rsidRPr="00284D7F">
          <w:rPr>
            <w:rFonts w:ascii="Times New Roman" w:hAnsi="Times New Roman" w:cs="Times New Roman"/>
            <w:noProof/>
            <w:lang w:val="ru-RU"/>
          </w:rPr>
          <w:t>2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2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5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23">
    <w15:presenceInfo w15:providerId="None" w15:userId="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13FB2"/>
    <w:rsid w:val="000225DA"/>
    <w:rsid w:val="00041D27"/>
    <w:rsid w:val="000600E8"/>
    <w:rsid w:val="00073163"/>
    <w:rsid w:val="00076100"/>
    <w:rsid w:val="000779C9"/>
    <w:rsid w:val="00082E33"/>
    <w:rsid w:val="00085846"/>
    <w:rsid w:val="000B4BA4"/>
    <w:rsid w:val="000B5992"/>
    <w:rsid w:val="000C25D7"/>
    <w:rsid w:val="000E39F5"/>
    <w:rsid w:val="000E3F11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6A5"/>
    <w:rsid w:val="001F2E37"/>
    <w:rsid w:val="001F79E1"/>
    <w:rsid w:val="00205BB0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3080"/>
    <w:rsid w:val="00284D7F"/>
    <w:rsid w:val="00295286"/>
    <w:rsid w:val="002A02B8"/>
    <w:rsid w:val="002A7346"/>
    <w:rsid w:val="002C0482"/>
    <w:rsid w:val="002C43F5"/>
    <w:rsid w:val="002C5C29"/>
    <w:rsid w:val="002D7A4A"/>
    <w:rsid w:val="002E2572"/>
    <w:rsid w:val="002F004B"/>
    <w:rsid w:val="00303714"/>
    <w:rsid w:val="00304596"/>
    <w:rsid w:val="00314E52"/>
    <w:rsid w:val="00326184"/>
    <w:rsid w:val="00342F35"/>
    <w:rsid w:val="00352A5C"/>
    <w:rsid w:val="00364AEF"/>
    <w:rsid w:val="00393E4A"/>
    <w:rsid w:val="003B7904"/>
    <w:rsid w:val="003C7033"/>
    <w:rsid w:val="003E0DDC"/>
    <w:rsid w:val="003F4686"/>
    <w:rsid w:val="003F5648"/>
    <w:rsid w:val="00445B5E"/>
    <w:rsid w:val="00453F79"/>
    <w:rsid w:val="00473611"/>
    <w:rsid w:val="00477327"/>
    <w:rsid w:val="0047775B"/>
    <w:rsid w:val="00482D71"/>
    <w:rsid w:val="00484B66"/>
    <w:rsid w:val="004961D4"/>
    <w:rsid w:val="004A35E5"/>
    <w:rsid w:val="004B6502"/>
    <w:rsid w:val="004C3719"/>
    <w:rsid w:val="004C615A"/>
    <w:rsid w:val="004C761A"/>
    <w:rsid w:val="004D7C4C"/>
    <w:rsid w:val="004E37F8"/>
    <w:rsid w:val="00515A07"/>
    <w:rsid w:val="005216F7"/>
    <w:rsid w:val="0052320F"/>
    <w:rsid w:val="0052463C"/>
    <w:rsid w:val="00536776"/>
    <w:rsid w:val="00536DB2"/>
    <w:rsid w:val="0054173E"/>
    <w:rsid w:val="005441C7"/>
    <w:rsid w:val="005459EE"/>
    <w:rsid w:val="00550979"/>
    <w:rsid w:val="0055697E"/>
    <w:rsid w:val="005705EA"/>
    <w:rsid w:val="00573580"/>
    <w:rsid w:val="005845BA"/>
    <w:rsid w:val="00587D90"/>
    <w:rsid w:val="00587E15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2EE1"/>
    <w:rsid w:val="00640473"/>
    <w:rsid w:val="0064048C"/>
    <w:rsid w:val="0064574C"/>
    <w:rsid w:val="00664DED"/>
    <w:rsid w:val="006A5367"/>
    <w:rsid w:val="006A5C43"/>
    <w:rsid w:val="006B431F"/>
    <w:rsid w:val="006C6925"/>
    <w:rsid w:val="006D07E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6E32"/>
    <w:rsid w:val="007776A5"/>
    <w:rsid w:val="007927E3"/>
    <w:rsid w:val="007A7BBF"/>
    <w:rsid w:val="00800E05"/>
    <w:rsid w:val="00806BFA"/>
    <w:rsid w:val="00816C8B"/>
    <w:rsid w:val="00834007"/>
    <w:rsid w:val="0083762B"/>
    <w:rsid w:val="008532C9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61CA"/>
    <w:rsid w:val="008D435E"/>
    <w:rsid w:val="008D644A"/>
    <w:rsid w:val="008E1718"/>
    <w:rsid w:val="008E4E42"/>
    <w:rsid w:val="008F67CD"/>
    <w:rsid w:val="00925ABE"/>
    <w:rsid w:val="00931F76"/>
    <w:rsid w:val="00942692"/>
    <w:rsid w:val="00943A9D"/>
    <w:rsid w:val="00947619"/>
    <w:rsid w:val="00950BAA"/>
    <w:rsid w:val="0095104B"/>
    <w:rsid w:val="0099708A"/>
    <w:rsid w:val="009B2F2E"/>
    <w:rsid w:val="009C67EE"/>
    <w:rsid w:val="009D559B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A2898"/>
    <w:rsid w:val="00AA5393"/>
    <w:rsid w:val="00AB0838"/>
    <w:rsid w:val="00AB60BB"/>
    <w:rsid w:val="00AB6B9A"/>
    <w:rsid w:val="00AF1554"/>
    <w:rsid w:val="00AF30C2"/>
    <w:rsid w:val="00B061BC"/>
    <w:rsid w:val="00B36CBD"/>
    <w:rsid w:val="00B62332"/>
    <w:rsid w:val="00B91230"/>
    <w:rsid w:val="00B91CED"/>
    <w:rsid w:val="00B94EB1"/>
    <w:rsid w:val="00BA1150"/>
    <w:rsid w:val="00BA164A"/>
    <w:rsid w:val="00BA6BF5"/>
    <w:rsid w:val="00BA7347"/>
    <w:rsid w:val="00BC57D8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D0CCB"/>
    <w:rsid w:val="00CE2ED1"/>
    <w:rsid w:val="00CE6DF9"/>
    <w:rsid w:val="00D0639D"/>
    <w:rsid w:val="00D2275B"/>
    <w:rsid w:val="00D44953"/>
    <w:rsid w:val="00D51214"/>
    <w:rsid w:val="00D623C8"/>
    <w:rsid w:val="00D744B8"/>
    <w:rsid w:val="00D80261"/>
    <w:rsid w:val="00D838EA"/>
    <w:rsid w:val="00D8478E"/>
    <w:rsid w:val="00DA0B60"/>
    <w:rsid w:val="00DA6A2D"/>
    <w:rsid w:val="00DA729F"/>
    <w:rsid w:val="00DC654A"/>
    <w:rsid w:val="00DC6E4B"/>
    <w:rsid w:val="00DD0BE9"/>
    <w:rsid w:val="00DE011E"/>
    <w:rsid w:val="00DF2352"/>
    <w:rsid w:val="00DF2E91"/>
    <w:rsid w:val="00DF3B14"/>
    <w:rsid w:val="00DF6523"/>
    <w:rsid w:val="00E00771"/>
    <w:rsid w:val="00E16E86"/>
    <w:rsid w:val="00E24650"/>
    <w:rsid w:val="00E35EFA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7B7B"/>
    <w:rsid w:val="00EB397E"/>
    <w:rsid w:val="00EB3A55"/>
    <w:rsid w:val="00EC5E4D"/>
    <w:rsid w:val="00ED480D"/>
    <w:rsid w:val="00ED6C78"/>
    <w:rsid w:val="00ED7A8E"/>
    <w:rsid w:val="00EE1F40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6557"/>
    <w:rsid w:val="00F623C8"/>
    <w:rsid w:val="00F723A8"/>
    <w:rsid w:val="00F86A5F"/>
    <w:rsid w:val="00F87940"/>
    <w:rsid w:val="00FB67DF"/>
    <w:rsid w:val="00FC1C9D"/>
    <w:rsid w:val="00FC2F7D"/>
    <w:rsid w:val="00FD0941"/>
    <w:rsid w:val="00FE2EC8"/>
    <w:rsid w:val="00FE2ED5"/>
    <w:rsid w:val="00FE4104"/>
    <w:rsid w:val="00FE7676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4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4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440" Type="http://schemas.microsoft.com/office/2011/relationships/people" Target="people.xml"/><Relationship Id="rId5" Type="http://schemas.microsoft.com/office/2007/relationships/stylesWithEffects" Target="stylesWithEffect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89F8426-A942-4C39-80D1-84628C53A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6</TotalTime>
  <Pages>22</Pages>
  <Words>27070</Words>
  <Characters>15431</Characters>
  <Application>Microsoft Office Word</Application>
  <DocSecurity>0</DocSecurity>
  <Lines>128</Lines>
  <Paragraphs>8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42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Філюта Катерина Олександрівна</cp:lastModifiedBy>
  <cp:revision>27</cp:revision>
  <cp:lastPrinted>2021-10-07T16:17:00Z</cp:lastPrinted>
  <dcterms:created xsi:type="dcterms:W3CDTF">2021-09-21T08:32:00Z</dcterms:created>
  <dcterms:modified xsi:type="dcterms:W3CDTF">2021-10-11T09:29:00Z</dcterms:modified>
</cp:coreProperties>
</file>